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9C" w:rsidRPr="0086289C" w:rsidRDefault="0086289C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 w:rsidRPr="0086289C">
        <w:rPr>
          <w:rFonts w:ascii="Calibri" w:eastAsia="Calibri" w:hAnsi="Calibri" w:cs="Times New Roman"/>
          <w:b/>
        </w:rPr>
        <w:t>CCHS Mathematics I</w:t>
      </w:r>
      <w:r w:rsidR="001B243E">
        <w:rPr>
          <w:rFonts w:ascii="Calibri" w:eastAsia="Calibri" w:hAnsi="Calibri" w:cs="Times New Roman"/>
          <w:b/>
        </w:rPr>
        <w:t>II</w:t>
      </w:r>
    </w:p>
    <w:p w:rsidR="0086289C" w:rsidRPr="0086289C" w:rsidRDefault="001B243E" w:rsidP="0086289C">
      <w:pPr>
        <w:spacing w:after="160" w:line="259" w:lineRule="auto"/>
        <w:jc w:val="center"/>
        <w:rPr>
          <w:rFonts w:ascii="Calibri" w:eastAsia="Calibri" w:hAnsi="Calibri" w:cs="Times New Roman"/>
          <w:b/>
        </w:rPr>
      </w:pPr>
      <w:r>
        <w:rPr>
          <w:rFonts w:ascii="Calibri" w:eastAsia="Calibri" w:hAnsi="Calibri" w:cs="Times New Roman"/>
          <w:b/>
        </w:rPr>
        <w:t xml:space="preserve">Credit </w:t>
      </w:r>
      <w:r w:rsidR="009B2B1D">
        <w:rPr>
          <w:rFonts w:ascii="Calibri" w:eastAsia="Calibri" w:hAnsi="Calibri" w:cs="Times New Roman"/>
          <w:b/>
        </w:rPr>
        <w:t>5</w:t>
      </w:r>
      <w:r w:rsidR="006140B8">
        <w:rPr>
          <w:rFonts w:ascii="Calibri" w:eastAsia="Calibri" w:hAnsi="Calibri" w:cs="Times New Roman"/>
          <w:b/>
        </w:rPr>
        <w:t>B</w:t>
      </w:r>
      <w:bookmarkStart w:id="0" w:name="_GoBack"/>
      <w:bookmarkEnd w:id="0"/>
      <w:r w:rsidR="0086289C" w:rsidRPr="0086289C">
        <w:rPr>
          <w:rFonts w:ascii="Calibri" w:eastAsia="Calibri" w:hAnsi="Calibri" w:cs="Times New Roman"/>
          <w:b/>
        </w:rPr>
        <w:t xml:space="preserve"> Assessment Study Guide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Define the following Mathematical Terms</w:t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5"/>
        <w:gridCol w:w="2336"/>
        <w:gridCol w:w="2334"/>
        <w:gridCol w:w="2335"/>
      </w:tblGrid>
      <w:tr w:rsidR="004A1352" w:rsidRPr="0086289C" w:rsidTr="003F7B9B">
        <w:tc>
          <w:tcPr>
            <w:tcW w:w="2394" w:type="dxa"/>
          </w:tcPr>
          <w:p w:rsidR="0086289C" w:rsidRPr="0086289C" w:rsidRDefault="00523B3B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istribution Curve</w:t>
            </w:r>
          </w:p>
        </w:tc>
        <w:tc>
          <w:tcPr>
            <w:tcW w:w="2394" w:type="dxa"/>
          </w:tcPr>
          <w:p w:rsidR="0086289C" w:rsidRPr="00C0202E" w:rsidRDefault="009B2B1D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Mean</w:t>
            </w:r>
          </w:p>
        </w:tc>
        <w:tc>
          <w:tcPr>
            <w:tcW w:w="2394" w:type="dxa"/>
          </w:tcPr>
          <w:p w:rsidR="0086289C" w:rsidRPr="0086289C" w:rsidRDefault="009B2B1D" w:rsidP="00415DD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verage</w:t>
            </w:r>
          </w:p>
        </w:tc>
        <w:tc>
          <w:tcPr>
            <w:tcW w:w="2394" w:type="dxa"/>
          </w:tcPr>
          <w:p w:rsidR="0086289C" w:rsidRPr="0086289C" w:rsidRDefault="009B2B1D" w:rsidP="009B2B1D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Median </w:t>
            </w:r>
          </w:p>
        </w:tc>
      </w:tr>
      <w:tr w:rsidR="004A1352" w:rsidRPr="0086289C" w:rsidTr="003F7B9B">
        <w:tc>
          <w:tcPr>
            <w:tcW w:w="2394" w:type="dxa"/>
          </w:tcPr>
          <w:p w:rsidR="0086289C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ercentage</w:t>
            </w:r>
          </w:p>
        </w:tc>
        <w:tc>
          <w:tcPr>
            <w:tcW w:w="2394" w:type="dxa"/>
          </w:tcPr>
          <w:p w:rsidR="0086289C" w:rsidRPr="0086289C" w:rsidRDefault="00523B3B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eviation</w:t>
            </w:r>
          </w:p>
        </w:tc>
        <w:tc>
          <w:tcPr>
            <w:tcW w:w="2394" w:type="dxa"/>
          </w:tcPr>
          <w:p w:rsidR="00FB46EA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tandard Deviation</w:t>
            </w:r>
          </w:p>
        </w:tc>
        <w:tc>
          <w:tcPr>
            <w:tcW w:w="2394" w:type="dxa"/>
          </w:tcPr>
          <w:p w:rsidR="0086289C" w:rsidRPr="0086289C" w:rsidRDefault="00B6055E" w:rsidP="00B6055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Significant Result </w:t>
            </w:r>
          </w:p>
        </w:tc>
      </w:tr>
      <w:tr w:rsidR="004A1352" w:rsidRPr="0086289C" w:rsidTr="003F7B9B">
        <w:tc>
          <w:tcPr>
            <w:tcW w:w="2394" w:type="dxa"/>
          </w:tcPr>
          <w:p w:rsidR="0086289C" w:rsidRPr="0086289C" w:rsidRDefault="00B6055E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Z-score</w:t>
            </w:r>
          </w:p>
        </w:tc>
        <w:tc>
          <w:tcPr>
            <w:tcW w:w="2394" w:type="dxa"/>
          </w:tcPr>
          <w:p w:rsid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Normal Distribution</w:t>
            </w:r>
          </w:p>
          <w:p w:rsidR="00B6055E" w:rsidRPr="0086289C" w:rsidRDefault="00B6055E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68-95-99.7 Rule</w:t>
            </w:r>
          </w:p>
        </w:tc>
        <w:tc>
          <w:tcPr>
            <w:tcW w:w="2394" w:type="dxa"/>
          </w:tcPr>
          <w:p w:rsidR="0086289C" w:rsidRPr="0086289C" w:rsidRDefault="00523B3B" w:rsidP="00161F01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Histograms</w:t>
            </w:r>
          </w:p>
        </w:tc>
        <w:tc>
          <w:tcPr>
            <w:tcW w:w="2394" w:type="dxa"/>
          </w:tcPr>
          <w:p w:rsidR="0086289C" w:rsidRPr="0086289C" w:rsidRDefault="00523B3B" w:rsidP="0086289C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Bar Chart</w:t>
            </w:r>
          </w:p>
        </w:tc>
      </w:tr>
      <w:tr w:rsidR="004A1352" w:rsidRPr="0086289C" w:rsidTr="003F7B9B">
        <w:tc>
          <w:tcPr>
            <w:tcW w:w="2394" w:type="dxa"/>
          </w:tcPr>
          <w:p w:rsidR="0086289C" w:rsidRPr="0086289C" w:rsidRDefault="00523B3B" w:rsidP="001B243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Bell Curve</w:t>
            </w:r>
          </w:p>
        </w:tc>
        <w:tc>
          <w:tcPr>
            <w:tcW w:w="2394" w:type="dxa"/>
          </w:tcPr>
          <w:p w:rsidR="0086289C" w:rsidRPr="0086289C" w:rsidRDefault="00523B3B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kewed Right</w:t>
            </w:r>
          </w:p>
        </w:tc>
        <w:tc>
          <w:tcPr>
            <w:tcW w:w="2394" w:type="dxa"/>
          </w:tcPr>
          <w:p w:rsidR="0086289C" w:rsidRPr="0086289C" w:rsidRDefault="00523B3B" w:rsidP="00C0202E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kewed Left</w:t>
            </w:r>
          </w:p>
        </w:tc>
        <w:tc>
          <w:tcPr>
            <w:tcW w:w="2394" w:type="dxa"/>
          </w:tcPr>
          <w:p w:rsidR="0086289C" w:rsidRPr="0086289C" w:rsidRDefault="00544DD2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</w:t>
            </w:r>
            <w:r w:rsidR="00523B3B">
              <w:rPr>
                <w:rFonts w:ascii="Calibri" w:eastAsia="Calibri" w:hAnsi="Calibri" w:cs="Times New Roman"/>
              </w:rPr>
              <w:t>utlier</w:t>
            </w:r>
          </w:p>
        </w:tc>
      </w:tr>
      <w:tr w:rsidR="004A1352" w:rsidRPr="0086289C" w:rsidTr="003F7B9B">
        <w:tc>
          <w:tcPr>
            <w:tcW w:w="2394" w:type="dxa"/>
          </w:tcPr>
          <w:p w:rsidR="0086289C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ymmetrical</w:t>
            </w:r>
          </w:p>
        </w:tc>
        <w:tc>
          <w:tcPr>
            <w:tcW w:w="2394" w:type="dxa"/>
          </w:tcPr>
          <w:p w:rsidR="0086289C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Bin Modal</w:t>
            </w:r>
          </w:p>
        </w:tc>
        <w:tc>
          <w:tcPr>
            <w:tcW w:w="2394" w:type="dxa"/>
          </w:tcPr>
          <w:p w:rsidR="0086289C" w:rsidRPr="0086289C" w:rsidRDefault="00523B3B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Bi-modal</w:t>
            </w:r>
          </w:p>
        </w:tc>
        <w:tc>
          <w:tcPr>
            <w:tcW w:w="2394" w:type="dxa"/>
          </w:tcPr>
          <w:p w:rsidR="0086289C" w:rsidRPr="005A6DD6" w:rsidRDefault="00523B3B" w:rsidP="00523B3B">
            <w:pPr>
              <w:rPr>
                <w:rFonts w:ascii="Calibri" w:eastAsia="Calibri" w:hAnsi="Calibri" w:cs="Times New Roman"/>
                <w:vertAlign w:val="superscript"/>
              </w:rPr>
            </w:pPr>
            <w:r>
              <w:rPr>
                <w:rFonts w:ascii="Calibri" w:eastAsia="Calibri" w:hAnsi="Calibri" w:cs="Times New Roman"/>
              </w:rPr>
              <w:t>Multi-Modal</w:t>
            </w:r>
          </w:p>
        </w:tc>
      </w:tr>
      <w:tr w:rsidR="004A1352" w:rsidRPr="0086289C" w:rsidTr="00A076C0">
        <w:trPr>
          <w:trHeight w:val="215"/>
        </w:trPr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Random Sample</w:t>
            </w:r>
          </w:p>
        </w:tc>
        <w:tc>
          <w:tcPr>
            <w:tcW w:w="2394" w:type="dxa"/>
          </w:tcPr>
          <w:p w:rsidR="00A076C0" w:rsidRDefault="00A076C0" w:rsidP="00A076C0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tratified Sample</w:t>
            </w:r>
          </w:p>
        </w:tc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luster Sample</w:t>
            </w:r>
          </w:p>
        </w:tc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oluntary Sample</w:t>
            </w:r>
          </w:p>
        </w:tc>
      </w:tr>
      <w:tr w:rsidR="004A1352" w:rsidRPr="0086289C" w:rsidTr="003F7B9B"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Voluntary Response Sample</w:t>
            </w:r>
          </w:p>
        </w:tc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ystematic Sample</w:t>
            </w:r>
          </w:p>
        </w:tc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Cause</w:t>
            </w:r>
          </w:p>
        </w:tc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Experiment</w:t>
            </w:r>
          </w:p>
        </w:tc>
      </w:tr>
      <w:tr w:rsidR="004A1352" w:rsidRPr="0086289C" w:rsidTr="003F7B9B"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bservational Study</w:t>
            </w:r>
          </w:p>
        </w:tc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robability</w:t>
            </w:r>
          </w:p>
        </w:tc>
        <w:tc>
          <w:tcPr>
            <w:tcW w:w="2394" w:type="dxa"/>
          </w:tcPr>
          <w:p w:rsidR="00A076C0" w:rsidRDefault="00A076C0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parameter</w:t>
            </w:r>
          </w:p>
        </w:tc>
        <w:tc>
          <w:tcPr>
            <w:tcW w:w="2394" w:type="dxa"/>
          </w:tcPr>
          <w:p w:rsidR="00A076C0" w:rsidRDefault="004A1352" w:rsidP="004A1352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Survey as an instrument</w:t>
            </w:r>
          </w:p>
        </w:tc>
      </w:tr>
      <w:tr w:rsidR="004A1352" w:rsidRPr="0086289C" w:rsidTr="003F7B9B">
        <w:tc>
          <w:tcPr>
            <w:tcW w:w="2394" w:type="dxa"/>
          </w:tcPr>
          <w:p w:rsidR="004A1352" w:rsidRDefault="004A1352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µ</w:t>
            </w:r>
          </w:p>
        </w:tc>
        <w:tc>
          <w:tcPr>
            <w:tcW w:w="2394" w:type="dxa"/>
          </w:tcPr>
          <w:p w:rsidR="004A1352" w:rsidRDefault="004A1352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α</w:t>
            </w:r>
          </w:p>
        </w:tc>
        <w:tc>
          <w:tcPr>
            <w:tcW w:w="2394" w:type="dxa"/>
          </w:tcPr>
          <w:p w:rsidR="004A1352" w:rsidRDefault="004A1352" w:rsidP="00523B3B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σ</w:t>
            </w:r>
          </w:p>
        </w:tc>
        <w:tc>
          <w:tcPr>
            <w:tcW w:w="2394" w:type="dxa"/>
          </w:tcPr>
          <w:p w:rsidR="004A1352" w:rsidRDefault="004A1352" w:rsidP="004A1352">
            <w:pPr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ρ</w:t>
            </w:r>
          </w:p>
        </w:tc>
      </w:tr>
    </w:tbl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>Understand the following Tasks</w:t>
      </w:r>
    </w:p>
    <w:p w:rsidR="00B6055E" w:rsidRDefault="00B6055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iven a mean and standards deviation graph a normal distribution curve using the 68-95-99.7 Rule</w:t>
      </w:r>
    </w:p>
    <w:p w:rsidR="00B6055E" w:rsidRDefault="00B6055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Determine the percent of students within 1 standard deviation of the mean</w:t>
      </w:r>
    </w:p>
    <w:p w:rsidR="00B6055E" w:rsidRDefault="00B6055E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Determine the percent of </w:t>
      </w:r>
      <w:r w:rsidR="00D37B69">
        <w:rPr>
          <w:rFonts w:ascii="Calibri" w:eastAsia="Calibri" w:hAnsi="Calibri" w:cs="Times New Roman"/>
        </w:rPr>
        <w:t>participant’s</w:t>
      </w:r>
      <w:r>
        <w:rPr>
          <w:rFonts w:ascii="Calibri" w:eastAsia="Calibri" w:hAnsi="Calibri" w:cs="Times New Roman"/>
        </w:rPr>
        <w:t xml:space="preserve"> data from viewing a normal distribution curve.</w:t>
      </w:r>
    </w:p>
    <w:p w:rsidR="00D37B69" w:rsidRDefault="00D37B69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Determine percentages from a 2 X 2 table.</w:t>
      </w:r>
    </w:p>
    <w:p w:rsidR="00A076C0" w:rsidRDefault="00A076C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Match scenarios to type of sample.</w:t>
      </w:r>
    </w:p>
    <w:p w:rsidR="00A076C0" w:rsidRDefault="00A076C0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Determine scenario based on reading the context.</w:t>
      </w:r>
    </w:p>
    <w:p w:rsidR="00A076C0" w:rsidRDefault="004A135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eading the context identify an experiment.</w:t>
      </w:r>
    </w:p>
    <w:p w:rsidR="004A1352" w:rsidRDefault="004A135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eading the context identify a survey.</w:t>
      </w:r>
    </w:p>
    <w:p w:rsidR="004A1352" w:rsidRDefault="004A135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eading the context identify an observational study.</w:t>
      </w:r>
    </w:p>
    <w:p w:rsidR="004A1352" w:rsidRDefault="004A135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Reading the context identify a voluntary response.</w:t>
      </w:r>
    </w:p>
    <w:p w:rsidR="004A1352" w:rsidRDefault="004A135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iven a data set, mean, standard deviation to compare scores and make inferences.</w:t>
      </w:r>
    </w:p>
    <w:p w:rsidR="004A1352" w:rsidRDefault="004A135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Make estimates to a population based on the results from a sample size.</w:t>
      </w:r>
    </w:p>
    <w:p w:rsidR="004A1352" w:rsidRDefault="004A135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Determine the mean, standard deviation for the graph of a normal curve.</w:t>
      </w:r>
    </w:p>
    <w:p w:rsidR="004A1352" w:rsidRDefault="004A1352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Understand relationship between z-score and probability.</w:t>
      </w:r>
    </w:p>
    <w:p w:rsidR="007045A7" w:rsidRDefault="007045A7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Given a two-way frequency table determine P (B), P (G/S), and P (G υ S).</w:t>
      </w:r>
    </w:p>
    <w:p w:rsidR="007045A7" w:rsidRDefault="007045A7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What type of sample uses 200 girls and 200 boys?</w:t>
      </w:r>
    </w:p>
    <w:p w:rsidR="007045A7" w:rsidRDefault="007045A7" w:rsidP="005A6DD6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Write and argumentative and explanatory response to a scenario using a five paragraph format and supporting evidence including a bibliography.</w:t>
      </w:r>
    </w:p>
    <w:p w:rsidR="004A1352" w:rsidRDefault="004A1352" w:rsidP="004A1352">
      <w:pPr>
        <w:pStyle w:val="ListParagraph"/>
        <w:spacing w:after="160" w:line="259" w:lineRule="auto"/>
        <w:ind w:left="1080"/>
        <w:rPr>
          <w:rFonts w:ascii="Calibri" w:eastAsia="Calibri" w:hAnsi="Calibri" w:cs="Times New Roman"/>
        </w:rPr>
      </w:pPr>
    </w:p>
    <w:p w:rsidR="00415DDE" w:rsidRDefault="00415DDE" w:rsidP="00D37B69">
      <w:pPr>
        <w:pStyle w:val="ListParagraph"/>
        <w:spacing w:after="160" w:line="259" w:lineRule="auto"/>
        <w:ind w:left="1080"/>
        <w:rPr>
          <w:rFonts w:ascii="Calibri" w:eastAsia="Calibri" w:hAnsi="Calibri" w:cs="Times New Roman"/>
        </w:rPr>
      </w:pPr>
    </w:p>
    <w:p w:rsidR="005A6DD6" w:rsidRPr="0086289C" w:rsidRDefault="005A6DD6" w:rsidP="005A6DD6">
      <w:pPr>
        <w:spacing w:after="160" w:line="259" w:lineRule="auto"/>
        <w:ind w:left="720"/>
        <w:contextualSpacing/>
        <w:rPr>
          <w:rFonts w:ascii="Calibri" w:eastAsia="Calibri" w:hAnsi="Calibri" w:cs="Times New Roman"/>
        </w:rPr>
      </w:pPr>
    </w:p>
    <w:p w:rsidR="0086289C" w:rsidRPr="0086289C" w:rsidRDefault="0086289C" w:rsidP="0086289C">
      <w:pPr>
        <w:spacing w:after="160" w:line="259" w:lineRule="auto"/>
        <w:rPr>
          <w:rFonts w:ascii="Calibri" w:eastAsia="Calibri" w:hAnsi="Calibri" w:cs="Times New Roman"/>
        </w:rPr>
      </w:pPr>
      <w:r w:rsidRPr="0086289C">
        <w:rPr>
          <w:rFonts w:ascii="Calibri" w:eastAsia="Calibri" w:hAnsi="Calibri" w:cs="Times New Roman"/>
        </w:rPr>
        <w:tab/>
      </w:r>
      <w:r w:rsidRPr="0086289C">
        <w:rPr>
          <w:rFonts w:ascii="Calibri" w:eastAsia="Calibri" w:hAnsi="Calibri" w:cs="Times New Roman"/>
        </w:rPr>
        <w:tab/>
      </w:r>
    </w:p>
    <w:p w:rsidR="003E2C5A" w:rsidRDefault="003E2C5A"/>
    <w:sectPr w:rsidR="003E2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11023"/>
    <w:multiLevelType w:val="hybridMultilevel"/>
    <w:tmpl w:val="1F16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B4D7F"/>
    <w:multiLevelType w:val="hybridMultilevel"/>
    <w:tmpl w:val="5B321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630412"/>
    <w:multiLevelType w:val="hybridMultilevel"/>
    <w:tmpl w:val="B1B62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37F22"/>
    <w:multiLevelType w:val="hybridMultilevel"/>
    <w:tmpl w:val="3280C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sjAztDQxMTE2tzRS0lEKTi0uzszPAykwrgUAIWvtjSwAAAA="/>
  </w:docVars>
  <w:rsids>
    <w:rsidRoot w:val="0086289C"/>
    <w:rsid w:val="00161F01"/>
    <w:rsid w:val="001B243E"/>
    <w:rsid w:val="003E2C5A"/>
    <w:rsid w:val="003F6C4D"/>
    <w:rsid w:val="00415DDE"/>
    <w:rsid w:val="00426CAA"/>
    <w:rsid w:val="004A1352"/>
    <w:rsid w:val="004E5780"/>
    <w:rsid w:val="00523B3B"/>
    <w:rsid w:val="00544DD2"/>
    <w:rsid w:val="005A6DD6"/>
    <w:rsid w:val="006140B8"/>
    <w:rsid w:val="00654D58"/>
    <w:rsid w:val="007045A7"/>
    <w:rsid w:val="008352D8"/>
    <w:rsid w:val="0086121D"/>
    <w:rsid w:val="0086289C"/>
    <w:rsid w:val="009B2B1D"/>
    <w:rsid w:val="00A076C0"/>
    <w:rsid w:val="00A76CBD"/>
    <w:rsid w:val="00B00570"/>
    <w:rsid w:val="00B6055E"/>
    <w:rsid w:val="00BD539C"/>
    <w:rsid w:val="00C0202E"/>
    <w:rsid w:val="00D37B69"/>
    <w:rsid w:val="00F511F7"/>
    <w:rsid w:val="00F6783B"/>
    <w:rsid w:val="00FA06A7"/>
    <w:rsid w:val="00FB4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87462D-121E-4EEA-A294-B8709CE02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8628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ith, Jordan</dc:creator>
  <cp:lastModifiedBy>Math OG</cp:lastModifiedBy>
  <cp:revision>3</cp:revision>
  <dcterms:created xsi:type="dcterms:W3CDTF">2016-08-09T23:05:00Z</dcterms:created>
  <dcterms:modified xsi:type="dcterms:W3CDTF">2016-08-09T23:39:00Z</dcterms:modified>
</cp:coreProperties>
</file>